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556834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556834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1B85E433" w14:textId="77777777" w:rsidR="00B27B3A" w:rsidRDefault="00B27B3A" w:rsidP="00556834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1D1E8514" w14:textId="77777777" w:rsidR="006F7EA1" w:rsidRPr="00EB3EE6" w:rsidRDefault="006F7EA1" w:rsidP="006F7EA1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36E40E28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5FFEFB8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>
        <w:rPr>
          <w:rFonts w:ascii="Arial Narrow" w:hAnsi="Arial Narrow"/>
          <w:sz w:val="22"/>
          <w:szCs w:val="22"/>
        </w:rPr>
        <w:t>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prílohy č. </w:t>
      </w:r>
      <w:r>
        <w:rPr>
          <w:rFonts w:ascii="Arial Narrow" w:hAnsi="Arial Narrow"/>
          <w:sz w:val="22"/>
          <w:szCs w:val="22"/>
        </w:rPr>
        <w:t>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269C41DC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53974A7F" w14:textId="77777777" w:rsidR="006F7EA1" w:rsidRPr="00EB3EE6" w:rsidRDefault="006F7EA1" w:rsidP="006F7EA1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6E11BF1A" w14:textId="77777777" w:rsidR="006F7EA1" w:rsidRPr="00EB3EE6" w:rsidRDefault="006F7EA1" w:rsidP="006F7EA1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Elektronický prostriedok JOSEPHINE automatizovane označí ponuku s najnižšou Celkovou cenou za dodanie požadovaného predmetu zákazky vyjadrenú v EUR bez DPH za prvú, ponuku s druhou najnižšou Celkovou cenou </w:t>
      </w:r>
      <w:bookmarkStart w:id="0" w:name="_GoBack"/>
      <w:bookmarkEnd w:id="0"/>
      <w:r w:rsidRPr="00EB3EE6">
        <w:rPr>
          <w:rFonts w:ascii="Arial Narrow" w:eastAsia="Calibri" w:hAnsi="Arial Narrow"/>
          <w:sz w:val="22"/>
          <w:szCs w:val="22"/>
          <w:lang w:eastAsia="sk-SK"/>
        </w:rPr>
        <w:t>za dodanie požadovaného predmetu zákazky vyjadrenú v EUR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75B8CD25" w14:textId="37DA9024" w:rsidR="006F7EA1" w:rsidRPr="00030DA3" w:rsidRDefault="006F7EA1" w:rsidP="009F41F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Cs/>
          <w:i/>
          <w:sz w:val="24"/>
          <w:szCs w:val="24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u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iacerých uchádzačov, rozhoduje o poradí ponúk </w:t>
      </w:r>
      <w:r w:rsidRPr="005A2828">
        <w:rPr>
          <w:rFonts w:ascii="Arial Narrow" w:eastAsia="Calibri" w:hAnsi="Arial Narrow"/>
          <w:b/>
          <w:bCs/>
          <w:sz w:val="22"/>
          <w:szCs w:val="22"/>
          <w:lang w:eastAsia="sk-SK"/>
        </w:rPr>
        <w:t>pomocné vyhodnocovacie kritérium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 xml:space="preserve">: </w:t>
      </w:r>
      <w:r w:rsidR="009F41F2">
        <w:rPr>
          <w:rFonts w:ascii="Arial Narrow" w:eastAsia="Calibri" w:hAnsi="Arial Narrow"/>
          <w:sz w:val="22"/>
          <w:szCs w:val="22"/>
          <w:lang w:eastAsia="sk-SK"/>
        </w:rPr>
        <w:t>Najdlhší čas letu</w:t>
      </w:r>
    </w:p>
    <w:p w14:paraId="01B9A27C" w14:textId="77777777" w:rsidR="006F7EA1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>
        <w:rPr>
          <w:rFonts w:ascii="Arial Narrow" w:hAnsi="Arial Narrow"/>
          <w:sz w:val="22"/>
          <w:szCs w:val="22"/>
        </w:rPr>
        <w:t> elektronickom ponukovom formulári v systéme JOSEPHINE</w:t>
      </w:r>
      <w:r>
        <w:rPr>
          <w:rFonts w:ascii="Arial Narrow" w:hAnsi="Arial Narrow"/>
          <w:bCs/>
          <w:sz w:val="22"/>
          <w:szCs w:val="22"/>
        </w:rPr>
        <w:t xml:space="preserve"> a Celková cena v 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 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 prípade rozdielu platia ceny uvedené v Štruktúrovanom rozpočte ceny v 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 EUR, matematicky zaokrúhlená na dve desatinné miesta. Štruktúrovaný rozpočet ceny s uvedením cien úspešného uchádzača sa stane súčasťou zmluvy uzavretej s úspešným uchádzačom.</w:t>
      </w:r>
    </w:p>
    <w:p w14:paraId="1D4AC1D2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 xml:space="preserve">Uchádzač predkladá ponuku v elektronickej podobe v lehote na predkladanie ponúk podľa požiadaviek uvedených v týchto SP. Ponuka je vyhotovená elektronicky v zmysle § 49 ods. 1 písm. a) zákona a vložená do elektronického prostriedku JOSEPHINE umiestnenom na webovej adrese </w:t>
      </w:r>
      <w:hyperlink r:id="rId7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 xml:space="preserve">. Elektronická ponuka sa vloží vyplnením ponukového formulára a vložením požadovaných dokladov a dokumentov v elektronickom prostriedku JOSEPHINE umiestnenom na webovej adrese </w:t>
      </w:r>
      <w:hyperlink r:id="rId8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 xml:space="preserve">. V predloženej ponuke </w:t>
      </w:r>
      <w:r w:rsidRPr="0005335D">
        <w:rPr>
          <w:rFonts w:ascii="Arial Narrow" w:hAnsi="Arial Narrow"/>
          <w:sz w:val="22"/>
          <w:szCs w:val="22"/>
        </w:rPr>
        <w:lastRenderedPageBreak/>
        <w:t>prostredníctvom elektronického prostriedku JOSEPHINE musí byť pripojený návrh na plnenie kritérií vyplnením elektronického formulára, v elektronickom prostriedku JOSEPHINE.</w:t>
      </w:r>
    </w:p>
    <w:p w14:paraId="15B646C7" w14:textId="77777777" w:rsidR="006F7EA1" w:rsidRPr="00030DA3" w:rsidRDefault="006F7EA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 w:cs="Arial"/>
          <w:bCs/>
          <w:i/>
          <w:sz w:val="24"/>
          <w:szCs w:val="24"/>
        </w:rPr>
      </w:pPr>
    </w:p>
    <w:sectPr w:rsidR="006F7EA1" w:rsidRPr="00030DA3" w:rsidSect="0043594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C78D7E" w14:textId="77777777" w:rsidR="00BD30BC" w:rsidRDefault="00BD30BC" w:rsidP="007C6581">
      <w:r>
        <w:separator/>
      </w:r>
    </w:p>
  </w:endnote>
  <w:endnote w:type="continuationSeparator" w:id="0">
    <w:p w14:paraId="2058561E" w14:textId="77777777" w:rsidR="00BD30BC" w:rsidRDefault="00BD30B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﷽﷽﷽﷽﷽﷽﷽﷽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04185CB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fldSimple w:instr=" NUMPAGES  \* Arabic  \* MERGEFORMAT ">
      <w:r w:rsidR="00BD30BC" w:rsidRPr="00BD30BC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2DD0C" w14:textId="77777777" w:rsidR="00BD30BC" w:rsidRDefault="00BD30BC" w:rsidP="007C6581">
      <w:r>
        <w:separator/>
      </w:r>
    </w:p>
  </w:footnote>
  <w:footnote w:type="continuationSeparator" w:id="0">
    <w:p w14:paraId="7D4CEBF8" w14:textId="77777777" w:rsidR="00BD30BC" w:rsidRDefault="00BD30B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D721F7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030DA3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074A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4BDF"/>
    <w:rsid w:val="00297E66"/>
    <w:rsid w:val="002B2C72"/>
    <w:rsid w:val="002C1328"/>
    <w:rsid w:val="002C2B76"/>
    <w:rsid w:val="002E4DEA"/>
    <w:rsid w:val="002F0FCC"/>
    <w:rsid w:val="002F44C1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C75D4"/>
    <w:rsid w:val="004D2514"/>
    <w:rsid w:val="004D7D86"/>
    <w:rsid w:val="004F0513"/>
    <w:rsid w:val="004F38AE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0BC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81301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9F41F2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0156"/>
    <w:rsid w:val="00B832B9"/>
    <w:rsid w:val="00B83D02"/>
    <w:rsid w:val="00B91BD4"/>
    <w:rsid w:val="00B961F7"/>
    <w:rsid w:val="00BA1434"/>
    <w:rsid w:val="00BB1925"/>
    <w:rsid w:val="00BB2C79"/>
    <w:rsid w:val="00BD19DF"/>
    <w:rsid w:val="00BD30BC"/>
    <w:rsid w:val="00BD545B"/>
    <w:rsid w:val="00BE0A96"/>
    <w:rsid w:val="00BE0DC2"/>
    <w:rsid w:val="00BF540C"/>
    <w:rsid w:val="00BF6C8D"/>
    <w:rsid w:val="00C0005C"/>
    <w:rsid w:val="00C01063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1A98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21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7EC057D1-9404-41DC-9D41-DD1987E1E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sephine.proebiz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lan Varga</cp:lastModifiedBy>
  <cp:revision>2</cp:revision>
  <cp:lastPrinted>2023-08-07T13:41:00Z</cp:lastPrinted>
  <dcterms:created xsi:type="dcterms:W3CDTF">2024-09-02T11:16:00Z</dcterms:created>
  <dcterms:modified xsi:type="dcterms:W3CDTF">2024-09-02T11:16:00Z</dcterms:modified>
</cp:coreProperties>
</file>